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0957FCF" w:rsidR="00501BEB" w:rsidRDefault="00A316F0"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9808B" wp14:editId="6C443132">
                <wp:simplePos x="0" y="0"/>
                <wp:positionH relativeFrom="column">
                  <wp:posOffset>3555365</wp:posOffset>
                </wp:positionH>
                <wp:positionV relativeFrom="paragraph">
                  <wp:posOffset>2059940</wp:posOffset>
                </wp:positionV>
                <wp:extent cx="4425950" cy="645795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152BA6-07BC-13AE-3D91-478DB0C0EB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291F15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Fir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29808B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279.95pt;margin-top:162.2pt;width:348.5pt;height:5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" filled="f" stroked="f">
                <v:textbox style="mso-fit-shape-to-text:t">
                  <w:txbxContent>
                    <w:p w14:paraId="7C291F15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First Nam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23033A" wp14:editId="41130120">
                <wp:simplePos x="0" y="0"/>
                <wp:positionH relativeFrom="column">
                  <wp:posOffset>3555365</wp:posOffset>
                </wp:positionH>
                <wp:positionV relativeFrom="paragraph">
                  <wp:posOffset>2611755</wp:posOffset>
                </wp:positionV>
                <wp:extent cx="4425950" cy="645795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EF37F9-E9B5-D72E-2C50-E127ECF1FA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FCB8FD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La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23033A" id="TextBox 4" o:spid="_x0000_s1027" type="#_x0000_t202" style="position:absolute;margin-left:279.95pt;margin-top:205.65pt;width:348.5pt;height:5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" filled="f" stroked="f">
                <v:textbox style="mso-fit-shape-to-text:t">
                  <w:txbxContent>
                    <w:p w14:paraId="4CFCB8FD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Last Name</w:t>
                      </w:r>
                    </w:p>
                  </w:txbxContent>
                </v:textbox>
              </v:shape>
            </w:pict>
          </mc:Fallback>
        </mc:AlternateContent>
      </w:r>
      <w:r w:rsidR="00B6374C" w:rsidRPr="00B637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40261" wp14:editId="2DC29AB1">
                <wp:simplePos x="0" y="0"/>
                <wp:positionH relativeFrom="column">
                  <wp:posOffset>4000500</wp:posOffset>
                </wp:positionH>
                <wp:positionV relativeFrom="paragraph">
                  <wp:posOffset>4972050</wp:posOffset>
                </wp:positionV>
                <wp:extent cx="3333750" cy="584775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1EEB7A0-515F-7587-6BE9-397BB020BB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0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A23E18" w14:textId="37C3DAA0" w:rsidR="00B6374C" w:rsidRDefault="00A316F0" w:rsidP="00A316F0">
                            <w:pPr>
                              <w:jc w:val="center"/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A316F0"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Darla Kes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240261" id="TextBox 5" o:spid="_x0000_s1028" type="#_x0000_t202" style="position:absolute;margin-left:315pt;margin-top:391.5pt;width:262.5pt;height:46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" filled="f" stroked="f">
                <v:textbox style="mso-fit-shape-to-text:t">
                  <w:txbxContent>
                    <w:p w14:paraId="66A23E18" w14:textId="37C3DAA0" w:rsidR="00B6374C" w:rsidRDefault="00A316F0" w:rsidP="00A316F0">
                      <w:pPr>
                        <w:jc w:val="center"/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 w:rsidRPr="00A316F0"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  <w:t>Darla Kestl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D7F09" w14:textId="77777777" w:rsidR="006B1151" w:rsidRDefault="006B1151" w:rsidP="00B6374C">
      <w:pPr>
        <w:spacing w:after="0" w:line="240" w:lineRule="auto"/>
      </w:pPr>
      <w:r>
        <w:separator/>
      </w:r>
    </w:p>
  </w:endnote>
  <w:endnote w:type="continuationSeparator" w:id="0">
    <w:p w14:paraId="2C919D0F" w14:textId="77777777" w:rsidR="006B1151" w:rsidRDefault="006B1151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711A6A1-EA67-4AC9-8B7D-811C3900649D}"/>
    <w:embedItalic r:id="rId2" w:fontKey="{BA4464AB-CF5E-4020-A078-EFD9206867C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F8DB562-0BFD-42A4-8F18-55AEE06608BB}"/>
    <w:embedItalic r:id="rId4" w:fontKey="{CFC5B0CA-4268-4611-87EF-65B6447DF5B4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4C0EEBB-2F03-4B40-8475-0D07F7CB34B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5F5BA" w14:textId="77777777" w:rsidR="006B1151" w:rsidRDefault="006B1151" w:rsidP="00B6374C">
      <w:pPr>
        <w:spacing w:after="0" w:line="240" w:lineRule="auto"/>
      </w:pPr>
      <w:r>
        <w:separator/>
      </w:r>
    </w:p>
  </w:footnote>
  <w:footnote w:type="continuationSeparator" w:id="0">
    <w:p w14:paraId="64FC5A0E" w14:textId="77777777" w:rsidR="006B1151" w:rsidRDefault="006B1151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66433556" w:rsidR="00B6374C" w:rsidRDefault="00A316F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EAF1C72" wp14:editId="46530A9D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16847987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606A9"/>
    <w:rsid w:val="004307AB"/>
    <w:rsid w:val="00501BEB"/>
    <w:rsid w:val="006B1151"/>
    <w:rsid w:val="008A154F"/>
    <w:rsid w:val="00A316F0"/>
    <w:rsid w:val="00A87FD7"/>
    <w:rsid w:val="00B03B70"/>
    <w:rsid w:val="00B6374C"/>
    <w:rsid w:val="00C10F76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5</cp:revision>
  <dcterms:created xsi:type="dcterms:W3CDTF">2022-12-16T20:39:00Z</dcterms:created>
  <dcterms:modified xsi:type="dcterms:W3CDTF">2025-11-06T14:34:00Z</dcterms:modified>
</cp:coreProperties>
</file>